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4AC62C4C" w14:textId="77777777" w:rsidR="00183DF4" w:rsidRPr="00183DF4" w:rsidRDefault="00183DF4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DD71D37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D048C4" w:rsidRPr="00D048C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オーラルフレイルと末梢血テロメア長との関係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20CB690" w:rsidR="00897D83" w:rsidRPr="00D46339" w:rsidRDefault="00897D83" w:rsidP="005B107F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D048C4" w:rsidRPr="00D048C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大学院医学研究科歯科口腔外科学講座</w:t>
      </w:r>
      <w:r w:rsidR="00A15F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7C282D5F" w14:textId="32313BA5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D048C4" w:rsidRPr="00D048C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小林 恒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</w:t>
      </w:r>
      <w:r w:rsidR="00233D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F371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537678A3" w:rsidR="00977207" w:rsidRPr="00464D96" w:rsidRDefault="000F4162" w:rsidP="000F4162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ふ　り　が　な　　　　　　　　　　　　　　　　　　</w:t>
      </w: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183DF4">
      <w:headerReference w:type="default" r:id="rId8"/>
      <w:pgSz w:w="11900" w:h="16840" w:code="9"/>
      <w:pgMar w:top="1418" w:right="1077" w:bottom="1418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171EC"/>
    <w:rsid w:val="00037931"/>
    <w:rsid w:val="000419A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4162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3DF4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33DED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523F"/>
    <w:rsid w:val="00357098"/>
    <w:rsid w:val="003577F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1B3D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107F"/>
    <w:rsid w:val="005B360A"/>
    <w:rsid w:val="005C0D9D"/>
    <w:rsid w:val="005C11B1"/>
    <w:rsid w:val="005C3EFC"/>
    <w:rsid w:val="005C5140"/>
    <w:rsid w:val="00600159"/>
    <w:rsid w:val="006141C3"/>
    <w:rsid w:val="00616A22"/>
    <w:rsid w:val="00632A70"/>
    <w:rsid w:val="00670ED2"/>
    <w:rsid w:val="006756F2"/>
    <w:rsid w:val="00693965"/>
    <w:rsid w:val="006B79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85A63"/>
    <w:rsid w:val="00792ACD"/>
    <w:rsid w:val="007B1F42"/>
    <w:rsid w:val="007D15FB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5FD3"/>
    <w:rsid w:val="00A16CAC"/>
    <w:rsid w:val="00A170A4"/>
    <w:rsid w:val="00A23EF8"/>
    <w:rsid w:val="00A334D0"/>
    <w:rsid w:val="00A4145A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056A"/>
    <w:rsid w:val="00C82E1A"/>
    <w:rsid w:val="00CA1AD7"/>
    <w:rsid w:val="00CA494A"/>
    <w:rsid w:val="00CD7248"/>
    <w:rsid w:val="00CE31DC"/>
    <w:rsid w:val="00CF4939"/>
    <w:rsid w:val="00CF6B45"/>
    <w:rsid w:val="00D03A04"/>
    <w:rsid w:val="00D0427E"/>
    <w:rsid w:val="00D048C4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D413C"/>
    <w:rsid w:val="00DE6108"/>
    <w:rsid w:val="00DF49BC"/>
    <w:rsid w:val="00DF73EE"/>
    <w:rsid w:val="00E068DE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3716E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6BF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13</cp:revision>
  <cp:lastPrinted>2022-10-17T02:51:00Z</cp:lastPrinted>
  <dcterms:created xsi:type="dcterms:W3CDTF">2023-09-05T07:52:00Z</dcterms:created>
  <dcterms:modified xsi:type="dcterms:W3CDTF">2025-10-21T02:52:00Z</dcterms:modified>
</cp:coreProperties>
</file>